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ED3" w:rsidRPr="00423164" w:rsidRDefault="001D0CF0" w:rsidP="00423164">
      <w:pPr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64F5FCA" wp14:editId="38966164">
            <wp:extent cx="3983181" cy="119963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157" cy="120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Thank y</w:t>
      </w:r>
      <w:r w:rsidR="00DD035A">
        <w:rPr>
          <w:rFonts w:ascii="Times New Roman" w:hAnsi="Times New Roman"/>
        </w:rPr>
        <w:t>ou for your interest in the</w:t>
      </w:r>
      <w:r w:rsidRPr="00423164">
        <w:rPr>
          <w:rFonts w:ascii="Times New Roman" w:hAnsi="Times New Roman"/>
        </w:rPr>
        <w:t xml:space="preserve"> Leading Fleets award. Use this document to answer the essay questions before pasting them into the online form. Once you’ve completed the questions, visit </w:t>
      </w:r>
      <w:hyperlink r:id="rId9" w:history="1">
        <w:r w:rsidR="00790B99" w:rsidRPr="008308FD">
          <w:rPr>
            <w:rStyle w:val="Hyperlink"/>
            <w:rFonts w:ascii="Times New Roman" w:hAnsi="Times New Roman"/>
          </w:rPr>
          <w:t>www.government-fleet.com/leadingfleets</w:t>
        </w:r>
      </w:hyperlink>
      <w:r w:rsidR="00E3154E">
        <w:rPr>
          <w:rFonts w:ascii="Times New Roman" w:hAnsi="Times New Roman"/>
        </w:rPr>
        <w:t xml:space="preserve"> </w:t>
      </w:r>
      <w:r w:rsidR="004B7AF6">
        <w:rPr>
          <w:rFonts w:ascii="Times New Roman" w:hAnsi="Times New Roman"/>
        </w:rPr>
        <w:t xml:space="preserve">to </w:t>
      </w:r>
      <w:r w:rsidR="008C59A0">
        <w:rPr>
          <w:rFonts w:ascii="Times New Roman" w:hAnsi="Times New Roman"/>
        </w:rPr>
        <w:t>fill out</w:t>
      </w:r>
      <w:r w:rsidR="004B7AF6">
        <w:rPr>
          <w:rFonts w:ascii="Times New Roman" w:hAnsi="Times New Roman"/>
        </w:rPr>
        <w:t xml:space="preserve"> the </w:t>
      </w:r>
      <w:r w:rsidR="008C59A0">
        <w:rPr>
          <w:rFonts w:ascii="Times New Roman" w:hAnsi="Times New Roman"/>
        </w:rPr>
        <w:t xml:space="preserve">online </w:t>
      </w:r>
      <w:r w:rsidR="004B7AF6">
        <w:rPr>
          <w:rFonts w:ascii="Times New Roman" w:hAnsi="Times New Roman"/>
        </w:rPr>
        <w:t xml:space="preserve">application. </w:t>
      </w:r>
    </w:p>
    <w:p w:rsidR="00B02B02" w:rsidRPr="00423164" w:rsidRDefault="00B02B02">
      <w:pPr>
        <w:rPr>
          <w:rFonts w:ascii="Times New Roman" w:hAnsi="Times New Roman"/>
        </w:rPr>
      </w:pPr>
      <w:r w:rsidRPr="00B02B02">
        <w:rPr>
          <w:rFonts w:ascii="Times New Roman" w:hAnsi="Times New Roman"/>
        </w:rPr>
        <w:t xml:space="preserve">Anything </w:t>
      </w:r>
      <w:r>
        <w:rPr>
          <w:rFonts w:ascii="Times New Roman" w:hAnsi="Times New Roman"/>
        </w:rPr>
        <w:t xml:space="preserve">in </w:t>
      </w:r>
      <w:r w:rsidRPr="00B02B02">
        <w:rPr>
          <w:rFonts w:ascii="Times New Roman" w:hAnsi="Times New Roman"/>
          <w:color w:val="0070C0"/>
        </w:rPr>
        <w:t>blue</w:t>
      </w:r>
      <w:r w:rsidRPr="00B02B02">
        <w:rPr>
          <w:rFonts w:ascii="Times New Roman" w:hAnsi="Times New Roman"/>
        </w:rPr>
        <w:t xml:space="preserve"> below is sent to the judges. To ensure this is a blind judging process, please do not include any identifying information (such as your agency name) in these </w:t>
      </w:r>
      <w:r>
        <w:rPr>
          <w:rFonts w:ascii="Times New Roman" w:hAnsi="Times New Roman"/>
        </w:rPr>
        <w:t>responses</w:t>
      </w:r>
      <w:r w:rsidRPr="00B02B02">
        <w:rPr>
          <w:rFonts w:ascii="Times New Roman" w:hAnsi="Times New Roman"/>
        </w:rPr>
        <w:t xml:space="preserve">. You may include your region/state </w:t>
      </w:r>
      <w:proofErr w:type="gramStart"/>
      <w:r w:rsidRPr="00B02B02">
        <w:rPr>
          <w:rFonts w:ascii="Times New Roman" w:hAnsi="Times New Roman"/>
        </w:rPr>
        <w:t>as long as</w:t>
      </w:r>
      <w:proofErr w:type="gramEnd"/>
      <w:r w:rsidRPr="00B02B02">
        <w:rPr>
          <w:rFonts w:ascii="Times New Roman" w:hAnsi="Times New Roman"/>
        </w:rPr>
        <w:t xml:space="preserve"> judges are unable discern your</w:t>
      </w:r>
      <w:r w:rsidR="002E3910">
        <w:rPr>
          <w:rFonts w:ascii="Times New Roman" w:hAnsi="Times New Roman"/>
        </w:rPr>
        <w:t xml:space="preserve"> specific</w:t>
      </w:r>
      <w:r w:rsidRPr="00B02B02">
        <w:rPr>
          <w:rFonts w:ascii="Times New Roman" w:hAnsi="Times New Roman"/>
        </w:rPr>
        <w:t xml:space="preserve"> fleet </w:t>
      </w:r>
      <w:r w:rsidR="002E3910">
        <w:rPr>
          <w:rFonts w:ascii="Times New Roman" w:hAnsi="Times New Roman"/>
        </w:rPr>
        <w:t xml:space="preserve">agency </w:t>
      </w:r>
      <w:r w:rsidRPr="00B02B02">
        <w:rPr>
          <w:rFonts w:ascii="Times New Roman" w:hAnsi="Times New Roman"/>
        </w:rPr>
        <w:t>from this information.</w:t>
      </w:r>
    </w:p>
    <w:p w:rsidR="00903534" w:rsidRPr="00423164" w:rsidRDefault="00903534">
      <w:pPr>
        <w:pBdr>
          <w:bottom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The 20</w:t>
      </w:r>
      <w:r w:rsidR="002E3910">
        <w:rPr>
          <w:rFonts w:ascii="Times New Roman" w:hAnsi="Times New Roman"/>
        </w:rPr>
        <w:t>20</w:t>
      </w:r>
      <w:r>
        <w:rPr>
          <w:rFonts w:ascii="Times New Roman" w:hAnsi="Times New Roman"/>
        </w:rPr>
        <w:t xml:space="preserve"> application is due </w:t>
      </w:r>
      <w:r w:rsidR="002E3910">
        <w:rPr>
          <w:rFonts w:ascii="Times New Roman" w:hAnsi="Times New Roman"/>
          <w:b/>
        </w:rPr>
        <w:t>February 14, 2020 at 8pm Pacific</w:t>
      </w:r>
      <w:r w:rsidR="00603438">
        <w:rPr>
          <w:rFonts w:ascii="Times New Roman" w:hAnsi="Times New Roman"/>
        </w:rPr>
        <w:t>.</w:t>
      </w:r>
    </w:p>
    <w:p w:rsidR="00423164" w:rsidRPr="00423164" w:rsidRDefault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lease provide the following information:</w:t>
      </w:r>
    </w:p>
    <w:p w:rsidR="009F0B74" w:rsidRPr="00423164" w:rsidRDefault="009F0B74" w:rsidP="009F0B7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Agency </w:t>
      </w:r>
      <w:r>
        <w:rPr>
          <w:rFonts w:ascii="Times New Roman" w:hAnsi="Times New Roman"/>
        </w:rPr>
        <w:t>Name</w:t>
      </w:r>
    </w:p>
    <w:p w:rsidR="00423164" w:rsidRPr="00423164" w:rsidRDefault="008078E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leet Manager/Director </w:t>
      </w:r>
      <w:r w:rsidR="00423164" w:rsidRPr="00423164">
        <w:rPr>
          <w:rFonts w:ascii="Times New Roman" w:hAnsi="Times New Roman"/>
        </w:rPr>
        <w:t>Name</w:t>
      </w:r>
    </w:p>
    <w:p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Title </w:t>
      </w:r>
    </w:p>
    <w:p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Email </w:t>
      </w:r>
      <w:bookmarkStart w:id="0" w:name="_GoBack"/>
      <w:bookmarkEnd w:id="0"/>
    </w:p>
    <w:p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Phone Number</w:t>
      </w:r>
    </w:p>
    <w:p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Address</w:t>
      </w:r>
    </w:p>
    <w:p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n-Highway Vehicles</w:t>
      </w:r>
    </w:p>
    <w:p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ff-Highway Vehicles</w:t>
      </w:r>
    </w:p>
    <w:p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Fleet Employees</w:t>
      </w:r>
    </w:p>
    <w:p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Maintenance Facilities</w:t>
      </w:r>
    </w:p>
    <w:p w:rsidR="00423164" w:rsidRPr="00B02B02" w:rsidRDefault="00E0447B">
      <w:pPr>
        <w:rPr>
          <w:rStyle w:val="req"/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Agency Type</w:t>
      </w:r>
      <w:r w:rsidR="00423164" w:rsidRPr="00B02B02">
        <w:rPr>
          <w:rFonts w:ascii="Times New Roman" w:hAnsi="Times New Roman"/>
          <w:color w:val="0070C0"/>
        </w:rPr>
        <w:t xml:space="preserve"> </w:t>
      </w:r>
    </w:p>
    <w:p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Operating)</w:t>
      </w:r>
    </w:p>
    <w:p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Capital)</w:t>
      </w:r>
    </w:p>
    <w:p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 xml:space="preserve">Fleet Profile: Check All That Apply </w:t>
      </w:r>
    </w:p>
    <w:p w:rsidR="00423164" w:rsidRPr="00B02B02" w:rsidRDefault="00F82BED" w:rsidP="00423164">
      <w:pPr>
        <w:rPr>
          <w:rFonts w:ascii="Times New Roman" w:hAnsi="Times New Roman"/>
          <w:i/>
          <w:color w:val="0070C0"/>
        </w:rPr>
      </w:pPr>
      <w:r w:rsidRPr="00B02B02">
        <w:rPr>
          <w:rFonts w:ascii="Times New Roman" w:hAnsi="Times New Roman"/>
          <w:i/>
          <w:color w:val="0070C0"/>
        </w:rPr>
        <w:lastRenderedPageBreak/>
        <w:t>This list is</w:t>
      </w:r>
      <w:r w:rsidR="00423164" w:rsidRPr="00B02B02">
        <w:rPr>
          <w:rFonts w:ascii="Times New Roman" w:hAnsi="Times New Roman"/>
          <w:i/>
          <w:color w:val="0070C0"/>
        </w:rPr>
        <w:t xml:space="preserve"> designed to provide judges with more information about your fleet operation. We do not expect all applicants to check all these boxes — that is, your fleet operation is still qualified even if you do not check all the boxes below.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nnual business plan that directly relates to our budget proces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maintenance facility is less than 25 years old or has been modernized to meet the current workload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hop safety program, including an active safety committee with annual inspections by independent agencie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use a modern fleet information system, electronic labor capture, parts barcodes, and have excellent report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provide ample shop floor computers for our technicians, web access is provided, and at least 60% of our shop manuals are automated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verall, direct labor charges to work orders account for at least 65% of the fleet’s gross available labor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the shop equipment it needs and a shop equipment replacement program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Our fleet operation has an up-to-date preventive maintenance (PM) program (at least 90% compliance</w:t>
      </w:r>
      <w:r w:rsidR="004D5D07">
        <w:rPr>
          <w:color w:val="0070C0"/>
          <w:sz w:val="22"/>
          <w:szCs w:val="22"/>
        </w:rPr>
        <w:t xml:space="preserve"> </w:t>
      </w:r>
      <w:r w:rsidR="004D5D07" w:rsidRPr="002E3910">
        <w:rPr>
          <w:color w:val="0070C0"/>
          <w:sz w:val="22"/>
          <w:szCs w:val="22"/>
        </w:rPr>
        <w:t>annually</w:t>
      </w:r>
      <w:r w:rsidRPr="00B02B02">
        <w:rPr>
          <w:color w:val="0070C0"/>
          <w:sz w:val="22"/>
          <w:szCs w:val="22"/>
        </w:rPr>
        <w:t xml:space="preserve">) that is backed by an agency-wide policy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fleet-wide utilization program, is right-sized, and has documented result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uses a motor pool for short-term rental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</w:t>
      </w:r>
      <w:r w:rsidR="002A1EC9" w:rsidRPr="00B02B02">
        <w:rPr>
          <w:b/>
          <w:color w:val="0070C0"/>
          <w:sz w:val="22"/>
          <w:szCs w:val="22"/>
        </w:rPr>
        <w:t>and fully funded</w:t>
      </w:r>
      <w:r w:rsidR="0019497D" w:rsidRPr="00B02B02">
        <w:rPr>
          <w:color w:val="0070C0"/>
          <w:sz w:val="22"/>
          <w:szCs w:val="22"/>
        </w:rPr>
        <w:t xml:space="preserve"> </w:t>
      </w:r>
      <w:r w:rsidRPr="00B02B02">
        <w:rPr>
          <w:color w:val="0070C0"/>
          <w:sz w:val="22"/>
          <w:szCs w:val="22"/>
        </w:rPr>
        <w:t xml:space="preserve">fleet-wide replacement program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lternative-fuel program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 vehicle procurement program that allows customer departments to assist with the decision-making proces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customer service agreements with all department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monitor downtime and report issues to customer department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customer departments are pleased with our service level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an emergency management plan that provides for loss of refueling capabilities and alternate shop facility use in case of disaster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parts inventory management program provides for consignment parts, and our parts procedures provides for reductions of obsolete parts </w:t>
      </w:r>
    </w:p>
    <w:p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taff training program in place </w:t>
      </w:r>
    </w:p>
    <w:p w:rsidR="00423164" w:rsidRPr="00B02B02" w:rsidRDefault="00603438" w:rsidP="00603438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603438">
        <w:rPr>
          <w:color w:val="0070C0"/>
          <w:sz w:val="22"/>
          <w:szCs w:val="22"/>
        </w:rPr>
        <w:t xml:space="preserve">Our fleet operation has </w:t>
      </w:r>
      <w:r w:rsidRPr="002E3910">
        <w:rPr>
          <w:color w:val="0070C0"/>
          <w:sz w:val="22"/>
          <w:szCs w:val="22"/>
        </w:rPr>
        <w:t xml:space="preserve">at least 50% of technicians </w:t>
      </w:r>
      <w:r>
        <w:rPr>
          <w:color w:val="0070C0"/>
          <w:sz w:val="22"/>
          <w:szCs w:val="22"/>
        </w:rPr>
        <w:t>with ASE or equivalent</w:t>
      </w:r>
      <w:r w:rsidRPr="00603438">
        <w:rPr>
          <w:color w:val="0070C0"/>
          <w:sz w:val="22"/>
          <w:szCs w:val="22"/>
        </w:rPr>
        <w:t xml:space="preserve"> certifications</w:t>
      </w:r>
    </w:p>
    <w:p w:rsidR="00F82BED" w:rsidRPr="00B02B02" w:rsidRDefault="00F82BED" w:rsidP="00F82BED">
      <w:pPr>
        <w:pStyle w:val="ListParagraph"/>
        <w:rPr>
          <w:color w:val="0070C0"/>
          <w:sz w:val="22"/>
          <w:szCs w:val="22"/>
        </w:rPr>
      </w:pPr>
    </w:p>
    <w:p w:rsidR="00E05F36" w:rsidRPr="00603438" w:rsidRDefault="00E05F36" w:rsidP="00423164">
      <w:pPr>
        <w:rPr>
          <w:rFonts w:ascii="Times New Roman" w:hAnsi="Times New Roman"/>
        </w:rPr>
      </w:pPr>
      <w:r w:rsidRPr="00603438">
        <w:rPr>
          <w:rFonts w:ascii="Times New Roman" w:hAnsi="Times New Roman"/>
          <w:highlight w:val="yellow"/>
        </w:rPr>
        <w:t xml:space="preserve">*Please do not include any identifying information in these essays, such as your name or agency name. Judges </w:t>
      </w:r>
      <w:r w:rsidR="00525FDE" w:rsidRPr="00603438">
        <w:rPr>
          <w:rFonts w:ascii="Times New Roman" w:hAnsi="Times New Roman"/>
          <w:highlight w:val="yellow"/>
        </w:rPr>
        <w:t xml:space="preserve">will </w:t>
      </w:r>
      <w:r w:rsidRPr="00603438">
        <w:rPr>
          <w:rFonts w:ascii="Times New Roman" w:hAnsi="Times New Roman"/>
          <w:highlight w:val="yellow"/>
        </w:rPr>
        <w:t>be grading these anonymously.</w:t>
      </w:r>
    </w:p>
    <w:p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>Essay Questions</w:t>
      </w:r>
    </w:p>
    <w:p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prioritize and exhibit leadership in the following categories? (1,000 characters each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staff and team members</w:t>
      </w:r>
      <w:r w:rsidRPr="00B02B02">
        <w:rPr>
          <w:color w:val="0070C0"/>
          <w:sz w:val="22"/>
          <w:szCs w:val="22"/>
        </w:rPr>
        <w:t>?</w:t>
      </w:r>
    </w:p>
    <w:p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customers</w:t>
      </w:r>
      <w:r w:rsidRPr="00B02B02">
        <w:rPr>
          <w:color w:val="0070C0"/>
          <w:sz w:val="22"/>
          <w:szCs w:val="22"/>
        </w:rPr>
        <w:t>?</w:t>
      </w:r>
    </w:p>
    <w:p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in the </w:t>
      </w:r>
      <w:r w:rsidRPr="00B02B02">
        <w:rPr>
          <w:b/>
          <w:color w:val="0070C0"/>
          <w:sz w:val="22"/>
          <w:szCs w:val="22"/>
        </w:rPr>
        <w:t>community you serve and within the fleet community</w:t>
      </w:r>
      <w:r w:rsidRPr="00B02B02">
        <w:rPr>
          <w:color w:val="0070C0"/>
          <w:sz w:val="22"/>
          <w:szCs w:val="22"/>
        </w:rPr>
        <w:t xml:space="preserve"> (interactions with other fleet operations, industry events, associations, and groups)?</w:t>
      </w:r>
    </w:p>
    <w:p w:rsidR="00423164" w:rsidRPr="00B02B02" w:rsidRDefault="00423164" w:rsidP="00E3154E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ensure com</w:t>
      </w:r>
      <w:r w:rsidR="002A1EC9" w:rsidRPr="00B02B02">
        <w:rPr>
          <w:color w:val="0070C0"/>
          <w:sz w:val="22"/>
          <w:szCs w:val="22"/>
        </w:rPr>
        <w:t>petitiveness and efficiency?  (1</w:t>
      </w:r>
      <w:r w:rsidRPr="00B02B02">
        <w:rPr>
          <w:color w:val="0070C0"/>
          <w:sz w:val="22"/>
          <w:szCs w:val="22"/>
        </w:rPr>
        <w:t>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lastRenderedPageBreak/>
        <w:t xml:space="preserve">What was your fleet operation’s biggest challenge in the last 12 months and how did you overcome </w:t>
      </w:r>
      <w:r w:rsidR="000D35DB" w:rsidRPr="00B02B02">
        <w:rPr>
          <w:color w:val="0070C0"/>
          <w:sz w:val="22"/>
          <w:szCs w:val="22"/>
        </w:rPr>
        <w:t>it? Include problem, resolution</w:t>
      </w:r>
      <w:r w:rsidRPr="00B02B02">
        <w:rPr>
          <w:color w:val="0070C0"/>
          <w:sz w:val="22"/>
          <w:szCs w:val="22"/>
        </w:rPr>
        <w:t>, and results. (1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:rsidR="00423164" w:rsidRPr="00B02B02" w:rsidRDefault="000D35DB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is your team’s vision for where the fleet operation will be in 5 years? What is your team doing now to lead it in that direction? </w:t>
      </w:r>
      <w:r w:rsidR="00423164" w:rsidRPr="00B02B02">
        <w:rPr>
          <w:color w:val="0070C0"/>
          <w:sz w:val="22"/>
          <w:szCs w:val="22"/>
        </w:rPr>
        <w:t>(1,000 characters</w:t>
      </w:r>
      <w:r w:rsidR="002E3910">
        <w:rPr>
          <w:color w:val="0070C0"/>
          <w:sz w:val="22"/>
          <w:szCs w:val="22"/>
        </w:rPr>
        <w:t>, including spaces</w:t>
      </w:r>
      <w:r w:rsidR="00423164" w:rsidRPr="00B02B02">
        <w:rPr>
          <w:color w:val="0070C0"/>
          <w:sz w:val="22"/>
          <w:szCs w:val="22"/>
        </w:rPr>
        <w:t>)</w:t>
      </w:r>
    </w:p>
    <w:p w:rsidR="00423164" w:rsidRDefault="00423164" w:rsidP="00423164">
      <w:pPr>
        <w:rPr>
          <w:rFonts w:ascii="Times New Roman" w:hAnsi="Times New Roman"/>
          <w:color w:val="0070C0"/>
        </w:rPr>
      </w:pPr>
    </w:p>
    <w:p w:rsidR="00603438" w:rsidRPr="00B02B02" w:rsidRDefault="00603438" w:rsidP="00603438">
      <w:pPr>
        <w:rPr>
          <w:rFonts w:ascii="Times New Roman" w:hAnsi="Times New Roman"/>
          <w:b/>
          <w:bCs/>
          <w:color w:val="0070C0"/>
        </w:rPr>
      </w:pPr>
      <w:r w:rsidRPr="00B02B02">
        <w:rPr>
          <w:rFonts w:ascii="Times New Roman" w:hAnsi="Times New Roman"/>
          <w:b/>
          <w:bCs/>
          <w:color w:val="0070C0"/>
        </w:rPr>
        <w:t>Comments (optional)</w:t>
      </w:r>
    </w:p>
    <w:p w:rsidR="00603438" w:rsidRPr="00B02B02" w:rsidRDefault="00603438" w:rsidP="00603438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 xml:space="preserve">If you have any comments </w:t>
      </w:r>
      <w:r w:rsidRPr="002E3910">
        <w:rPr>
          <w:rFonts w:ascii="Times New Roman" w:hAnsi="Times New Roman"/>
          <w:color w:val="0070C0"/>
        </w:rPr>
        <w:t>(relating to the checklist above or of a topic unrelated to the essay questions)</w:t>
      </w:r>
      <w:r w:rsidRPr="00603438">
        <w:rPr>
          <w:rFonts w:ascii="Times New Roman" w:hAnsi="Times New Roman"/>
          <w:color w:val="FF0000"/>
        </w:rPr>
        <w:t xml:space="preserve"> </w:t>
      </w:r>
      <w:r w:rsidRPr="00B02B02">
        <w:rPr>
          <w:rFonts w:ascii="Times New Roman" w:hAnsi="Times New Roman"/>
          <w:color w:val="0070C0"/>
        </w:rPr>
        <w:t>that would help judges form a more accurate opinion of your operation, please let them know here. (1,000 characters</w:t>
      </w:r>
      <w:r w:rsidR="002E3910">
        <w:rPr>
          <w:rFonts w:ascii="Times New Roman" w:hAnsi="Times New Roman"/>
          <w:color w:val="0070C0"/>
        </w:rPr>
        <w:t>, including spaces</w:t>
      </w:r>
      <w:r w:rsidRPr="00B02B02">
        <w:rPr>
          <w:rFonts w:ascii="Times New Roman" w:hAnsi="Times New Roman"/>
          <w:color w:val="0070C0"/>
        </w:rPr>
        <w:t>)</w:t>
      </w:r>
    </w:p>
    <w:p w:rsidR="00603438" w:rsidRPr="00B02B02" w:rsidRDefault="00603438" w:rsidP="00423164">
      <w:pPr>
        <w:rPr>
          <w:rFonts w:ascii="Times New Roman" w:hAnsi="Times New Roman"/>
          <w:color w:val="0070C0"/>
        </w:rPr>
      </w:pPr>
    </w:p>
    <w:p w:rsidR="00423164" w:rsidRPr="00423164" w:rsidRDefault="00423164" w:rsidP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rovide contact information for your supervisor</w:t>
      </w:r>
      <w:r w:rsidR="003946C0">
        <w:rPr>
          <w:rFonts w:ascii="Times New Roman" w:hAnsi="Times New Roman"/>
          <w:b/>
        </w:rPr>
        <w:t xml:space="preserve"> (the person above the fleet manager/administrator/director) </w:t>
      </w:r>
      <w:r w:rsidRPr="00423164">
        <w:rPr>
          <w:rFonts w:ascii="Times New Roman" w:hAnsi="Times New Roman"/>
          <w:b/>
        </w:rPr>
        <w:t xml:space="preserve">and one customer. </w:t>
      </w:r>
    </w:p>
    <w:p w:rsidR="00423164" w:rsidRPr="00423164" w:rsidRDefault="002E3910" w:rsidP="00423164">
      <w:pPr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Our staff</w:t>
      </w:r>
      <w:r w:rsidR="00423164" w:rsidRPr="00423164">
        <w:rPr>
          <w:rFonts w:ascii="Times New Roman" w:hAnsi="Times New Roman"/>
          <w:i/>
        </w:rPr>
        <w:t xml:space="preserve"> may contact applicants </w:t>
      </w:r>
      <w:r>
        <w:rPr>
          <w:rFonts w:ascii="Times New Roman" w:hAnsi="Times New Roman"/>
          <w:i/>
        </w:rPr>
        <w:t xml:space="preserve">or those listed below </w:t>
      </w:r>
      <w:r w:rsidR="00423164" w:rsidRPr="00423164">
        <w:rPr>
          <w:rFonts w:ascii="Times New Roman" w:hAnsi="Times New Roman"/>
          <w:i/>
        </w:rPr>
        <w:t xml:space="preserve">at any time for verification of any of the statements in the application.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Name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Title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Email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Phone </w:t>
      </w:r>
    </w:p>
    <w:p w:rsidR="00423164" w:rsidRDefault="00423164" w:rsidP="00423164">
      <w:pPr>
        <w:rPr>
          <w:rFonts w:ascii="Times New Roman" w:hAnsi="Times New Roman"/>
        </w:rPr>
      </w:pP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Name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Title/Department </w:t>
      </w:r>
    </w:p>
    <w:p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Email </w:t>
      </w:r>
    </w:p>
    <w:p w:rsidR="00423164" w:rsidRPr="00423164" w:rsidRDefault="00423164" w:rsidP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Phone </w:t>
      </w:r>
    </w:p>
    <w:sectPr w:rsidR="00423164" w:rsidRPr="00423164" w:rsidSect="00590EA8"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02A3" w:rsidRDefault="007202A3" w:rsidP="00590EA8">
      <w:pPr>
        <w:spacing w:after="0" w:line="240" w:lineRule="auto"/>
      </w:pPr>
      <w:r>
        <w:separator/>
      </w:r>
    </w:p>
  </w:endnote>
  <w:endnote w:type="continuationSeparator" w:id="0">
    <w:p w:rsidR="007202A3" w:rsidRDefault="007202A3" w:rsidP="00590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EA8" w:rsidRPr="0019497D" w:rsidRDefault="00E0447B" w:rsidP="00E0447B">
    <w:pPr>
      <w:pStyle w:val="Footer"/>
      <w:ind w:left="-720"/>
      <w:rPr>
        <w:color w:val="808080" w:themeColor="background1" w:themeShade="80"/>
        <w:sz w:val="16"/>
        <w:szCs w:val="16"/>
      </w:rPr>
    </w:pPr>
    <w:r>
      <w:rPr>
        <w:color w:val="808080" w:themeColor="background1" w:themeShade="80"/>
        <w:sz w:val="16"/>
        <w:szCs w:val="16"/>
      </w:rPr>
      <w:t>Revised 12/1</w:t>
    </w:r>
    <w:r w:rsidR="004540C4">
      <w:rPr>
        <w:color w:val="808080" w:themeColor="background1" w:themeShade="80"/>
        <w:sz w:val="16"/>
        <w:szCs w:val="16"/>
      </w:rPr>
      <w:t>1</w:t>
    </w:r>
    <w:r>
      <w:rPr>
        <w:color w:val="808080" w:themeColor="background1" w:themeShade="80"/>
        <w:sz w:val="16"/>
        <w:szCs w:val="16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02A3" w:rsidRDefault="007202A3" w:rsidP="00590EA8">
      <w:pPr>
        <w:spacing w:after="0" w:line="240" w:lineRule="auto"/>
      </w:pPr>
      <w:r>
        <w:separator/>
      </w:r>
    </w:p>
  </w:footnote>
  <w:footnote w:type="continuationSeparator" w:id="0">
    <w:p w:rsidR="007202A3" w:rsidRDefault="007202A3" w:rsidP="00590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B7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FC1E40"/>
    <w:multiLevelType w:val="hybridMultilevel"/>
    <w:tmpl w:val="4AECD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F55B4A"/>
    <w:multiLevelType w:val="hybridMultilevel"/>
    <w:tmpl w:val="0E0C3E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47E37"/>
    <w:multiLevelType w:val="hybridMultilevel"/>
    <w:tmpl w:val="A278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90CA7"/>
    <w:multiLevelType w:val="hybridMultilevel"/>
    <w:tmpl w:val="17C65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64B72"/>
    <w:multiLevelType w:val="hybridMultilevel"/>
    <w:tmpl w:val="B97E9A1A"/>
    <w:lvl w:ilvl="0" w:tplc="36EEC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7K0NDS0NLQwMjBW0lEKTi0uzszPAykwrAUAQrsyNiwAAAA="/>
  </w:docVars>
  <w:rsids>
    <w:rsidRoot w:val="00423164"/>
    <w:rsid w:val="000763C8"/>
    <w:rsid w:val="00095554"/>
    <w:rsid w:val="000D35DB"/>
    <w:rsid w:val="000E6030"/>
    <w:rsid w:val="001103BD"/>
    <w:rsid w:val="001810C4"/>
    <w:rsid w:val="0019497D"/>
    <w:rsid w:val="001A147A"/>
    <w:rsid w:val="001D0CF0"/>
    <w:rsid w:val="002266F6"/>
    <w:rsid w:val="002A1EC9"/>
    <w:rsid w:val="002A4ED3"/>
    <w:rsid w:val="002C20E5"/>
    <w:rsid w:val="002E3910"/>
    <w:rsid w:val="0032119F"/>
    <w:rsid w:val="003946C0"/>
    <w:rsid w:val="003D40F6"/>
    <w:rsid w:val="00411A1D"/>
    <w:rsid w:val="00423164"/>
    <w:rsid w:val="004540C4"/>
    <w:rsid w:val="004973AC"/>
    <w:rsid w:val="004B7AF6"/>
    <w:rsid w:val="004D5D07"/>
    <w:rsid w:val="00525FDE"/>
    <w:rsid w:val="00590EA8"/>
    <w:rsid w:val="00603438"/>
    <w:rsid w:val="00663075"/>
    <w:rsid w:val="0068546F"/>
    <w:rsid w:val="006F480D"/>
    <w:rsid w:val="007202A3"/>
    <w:rsid w:val="00790B99"/>
    <w:rsid w:val="008078E9"/>
    <w:rsid w:val="00863414"/>
    <w:rsid w:val="00867931"/>
    <w:rsid w:val="00893BC8"/>
    <w:rsid w:val="008C59A0"/>
    <w:rsid w:val="00903534"/>
    <w:rsid w:val="00933901"/>
    <w:rsid w:val="009D40B6"/>
    <w:rsid w:val="009F0B74"/>
    <w:rsid w:val="00AE13E9"/>
    <w:rsid w:val="00AF2DC6"/>
    <w:rsid w:val="00B02B02"/>
    <w:rsid w:val="00B76DFA"/>
    <w:rsid w:val="00CF1CA1"/>
    <w:rsid w:val="00CF6E0B"/>
    <w:rsid w:val="00D61E72"/>
    <w:rsid w:val="00DD035A"/>
    <w:rsid w:val="00DE6AC9"/>
    <w:rsid w:val="00E0447B"/>
    <w:rsid w:val="00E05F36"/>
    <w:rsid w:val="00E3154E"/>
    <w:rsid w:val="00E715DE"/>
    <w:rsid w:val="00EA4790"/>
    <w:rsid w:val="00F8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2FEFC"/>
  <w15:docId w15:val="{DD03D460-4384-4D4F-8F81-A40A6E1F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31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X">
    <w:name w:val="TX"/>
    <w:qFormat/>
    <w:rsid w:val="003D40F6"/>
    <w:pPr>
      <w:widowControl w:val="0"/>
      <w:tabs>
        <w:tab w:val="left" w:pos="240"/>
        <w:tab w:val="left" w:pos="408"/>
      </w:tabs>
      <w:spacing w:after="0" w:line="260" w:lineRule="exact"/>
      <w:ind w:firstLine="240"/>
    </w:pPr>
    <w:rPr>
      <w:rFonts w:ascii="Times" w:eastAsia="Times New Roman" w:hAnsi="Times"/>
      <w:spacing w:val="-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1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1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3164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req">
    <w:name w:val="req"/>
    <w:basedOn w:val="DefaultParagraphFont"/>
    <w:rsid w:val="00423164"/>
  </w:style>
  <w:style w:type="character" w:customStyle="1" w:styleId="Heading3Char">
    <w:name w:val="Heading 3 Char"/>
    <w:basedOn w:val="DefaultParagraphFont"/>
    <w:link w:val="Heading3"/>
    <w:uiPriority w:val="9"/>
    <w:rsid w:val="00423164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316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78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EA8"/>
  </w:style>
  <w:style w:type="paragraph" w:styleId="Footer">
    <w:name w:val="footer"/>
    <w:basedOn w:val="Normal"/>
    <w:link w:val="Foot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1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government-fleet.com/leadingfle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F89F05-A8A7-4981-8A10-22DB3CCFE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3</Words>
  <Characters>4344</Characters>
  <Application>Microsoft Office Word</Application>
  <DocSecurity>0</DocSecurity>
  <Lines>5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 Dao</dc:creator>
  <cp:lastModifiedBy>Thi Dao</cp:lastModifiedBy>
  <cp:revision>2</cp:revision>
  <dcterms:created xsi:type="dcterms:W3CDTF">2019-12-26T19:46:00Z</dcterms:created>
  <dcterms:modified xsi:type="dcterms:W3CDTF">2019-12-26T19:46:00Z</dcterms:modified>
</cp:coreProperties>
</file>